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58E619AD" w:rsidR="00FE6424" w:rsidRPr="006F6E10" w:rsidRDefault="00AA2190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AA2190">
        <w:rPr>
          <w:color w:val="000000" w:themeColor="text1"/>
          <w:lang w:val="ru-RU"/>
        </w:rPr>
        <w:t>Домашнее задание</w:t>
      </w:r>
      <w:r>
        <w:rPr>
          <w:color w:val="000000" w:themeColor="text1"/>
          <w:lang w:val="ru-RU"/>
        </w:rPr>
        <w:t xml:space="preserve"> по дисциплине БКИТ</w:t>
      </w:r>
    </w:p>
    <w:p w14:paraId="53357833" w14:textId="5C3F87C5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>Выполнил</w:t>
      </w:r>
      <w:r w:rsidR="00AA2190">
        <w:rPr>
          <w:i/>
          <w:lang w:val="ru-RU"/>
        </w:rPr>
        <w:t>: Ханмурзин Тагир, ИУ5-34, 24.11</w:t>
      </w:r>
      <w:r w:rsidRPr="00392508">
        <w:rPr>
          <w:i/>
          <w:lang w:val="ru-RU"/>
        </w:rPr>
        <w:t>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6603D772" w14:textId="4D7308CC" w:rsidR="00FE6424" w:rsidRDefault="00FE6424" w:rsidP="00FE6424">
      <w:pPr>
        <w:pStyle w:val="Compact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512553B9" w14:textId="2009C357" w:rsidR="00FE6424" w:rsidRDefault="00FE6424" w:rsidP="00FE6424">
      <w:pPr>
        <w:pStyle w:val="Compact"/>
        <w:rPr>
          <w:b/>
          <w:lang w:val="ru-RU"/>
        </w:rPr>
      </w:pPr>
    </w:p>
    <w:p w14:paraId="44391A85" w14:textId="77777777" w:rsidR="00FE6424" w:rsidRPr="00FE6424" w:rsidRDefault="00FE6424" w:rsidP="00FE6424">
      <w:p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>Разработать программу для решения квадратного уравнения.</w:t>
      </w:r>
    </w:p>
    <w:p w14:paraId="5DBB3E6D" w14:textId="12B1948A" w:rsidR="00FE6424" w:rsidRPr="00FE6424" w:rsidRDefault="00FE6424" w:rsidP="00FE6424">
      <w:pPr>
        <w:pStyle w:val="a5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 xml:space="preserve">Программа должна быть разработана в виде консольного приложения на языке </w:t>
      </w:r>
      <w:r w:rsidR="00AA2190">
        <w:rPr>
          <w:rFonts w:cstheme="minorHAnsi"/>
          <w:sz w:val="24"/>
          <w:szCs w:val="24"/>
        </w:rPr>
        <w:t>F</w:t>
      </w:r>
      <w:r w:rsidRPr="00FE6424">
        <w:rPr>
          <w:rFonts w:cstheme="minorHAnsi"/>
          <w:sz w:val="24"/>
          <w:szCs w:val="24"/>
        </w:rPr>
        <w:t>#.</w:t>
      </w:r>
    </w:p>
    <w:p w14:paraId="7356BAD4" w14:textId="77777777" w:rsidR="00FE6424" w:rsidRPr="00FE6424" w:rsidRDefault="00FE6424" w:rsidP="00FE6424">
      <w:pPr>
        <w:pStyle w:val="a5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>Программа осуществляет ввод с клавиатуры коэффициентов А, В, С, вычисляет дискриминант и корни уравнения (в зависимости от дискриминанта).</w:t>
      </w:r>
    </w:p>
    <w:p w14:paraId="614A520C" w14:textId="2CEAD3A4" w:rsidR="00FE6424" w:rsidRDefault="00FE6424" w:rsidP="00FE6424">
      <w:pPr>
        <w:pStyle w:val="a5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>Если коэффициент А, В, С введен некорректно, то необходимо проигнорировать некорректное значение и ввести коэффициент повторно.</w:t>
      </w:r>
    </w:p>
    <w:p w14:paraId="47C60522" w14:textId="198B110C" w:rsidR="00FE6424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AA2190">
        <w:rPr>
          <w:rFonts w:cstheme="minorHAnsi"/>
          <w:b/>
          <w:sz w:val="24"/>
          <w:szCs w:val="24"/>
        </w:rPr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</w:p>
    <w:p w14:paraId="183418C7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pen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</w:p>
    <w:p w14:paraId="21A75346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2B327B2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ype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uireRootResul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proofErr w:type="spellStart"/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SquireRootResult</w:t>
      </w:r>
      <w:proofErr w:type="spellEnd"/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ак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бы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мини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массив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еременных</w:t>
      </w:r>
    </w:p>
    <w:p w14:paraId="4AAA342B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|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oRoots</w:t>
      </w:r>
      <w:proofErr w:type="spellEnd"/>
    </w:p>
    <w:p w14:paraId="7EA042A3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|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OneRoo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f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ouble</w:t>
      </w:r>
    </w:p>
    <w:p w14:paraId="6529726E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|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woRoots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f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ouble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ouble</w:t>
      </w:r>
    </w:p>
    <w:p w14:paraId="0217D2B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66FA4C8D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omputing(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b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, c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)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uireRootResult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</w:p>
    <w:p w14:paraId="2B57BA48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.0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</w:t>
      </w:r>
    </w:p>
    <w:p w14:paraId="5F922CB4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.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en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oRoots</w:t>
      </w:r>
      <w:proofErr w:type="spellEnd"/>
    </w:p>
    <w:p w14:paraId="05C9D959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else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.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en</w:t>
      </w:r>
    </w:p>
    <w:p w14:paraId="2BA3EAA6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/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.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</w:t>
      </w:r>
    </w:p>
    <w:p w14:paraId="4A6DA87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OneRoo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</w:t>
      </w:r>
    </w:p>
    <w:p w14:paraId="6BE3AB2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else</w:t>
      </w:r>
      <w:proofErr w:type="gramEnd"/>
    </w:p>
    <w:p w14:paraId="1828CDAF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D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ath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D)   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ычисляем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орень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от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D</w:t>
      </w:r>
    </w:p>
    <w:p w14:paraId="70676B24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1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D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/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.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</w:t>
      </w:r>
    </w:p>
    <w:p w14:paraId="4A86499A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2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D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/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.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</w:t>
      </w:r>
    </w:p>
    <w:p w14:paraId="1CC266C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woRoots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x1, x2)</w:t>
      </w:r>
    </w:p>
    <w:p w14:paraId="68EE6F62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1E33E33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rint(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b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, c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)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unit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</w:p>
    <w:p w14:paraId="479F6115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spellStart"/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f</w:t>
      </w:r>
      <w:proofErr w:type="spellEnd"/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оэффициенты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: a = %A, b = %A, c = %A. 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 b c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proofErr w:type="spellStart"/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ерекрёсный</w:t>
      </w:r>
      <w:proofErr w:type="spellEnd"/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ывод</w:t>
      </w:r>
    </w:p>
    <w:p w14:paraId="485C48C2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oot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omputing(a, b, c)</w:t>
      </w:r>
    </w:p>
    <w:p w14:paraId="1760040F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spellStart"/>
      <w:r w:rsidRPr="00216DDB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le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ex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gramStart"/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</w:t>
      </w:r>
      <w:proofErr w:type="gramEnd"/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</w:t>
      </w:r>
      <w:proofErr w:type="spellStart"/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омпановка</w:t>
      </w:r>
      <w:proofErr w:type="spellEnd"/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 текста, что будет выведен</w:t>
      </w:r>
    </w:p>
    <w:p w14:paraId="59887529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match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oot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ith</w:t>
      </w:r>
    </w:p>
    <w:p w14:paraId="63038B32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|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oRoots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-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D &lt; 0.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орней нет."</w:t>
      </w:r>
    </w:p>
    <w:p w14:paraId="19FFED2F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|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OneRoo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x)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-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D = 0. Один корень: 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+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x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oString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)</w:t>
      </w:r>
    </w:p>
    <w:p w14:paraId="0A3AECC2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|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woRoots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x1, x2)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-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D &gt; 0. Два корня: 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+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x1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oString()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+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 и 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+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x2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oString()</w:t>
      </w:r>
    </w:p>
    <w:p w14:paraId="1199894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printfn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%s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ex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Вывод текста, который мы подготовили</w:t>
      </w:r>
    </w:p>
    <w:p w14:paraId="4A34F2A3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6C4D42B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c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ad()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</w:p>
    <w:p w14:paraId="6B06193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spellStart"/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fn</w:t>
      </w:r>
      <w:proofErr w:type="spellEnd"/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ведите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оэффициент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:"</w:t>
      </w:r>
    </w:p>
    <w:p w14:paraId="64030536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match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ryParse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sole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Line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)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ith</w:t>
      </w:r>
    </w:p>
    <w:p w14:paraId="62EBD08A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|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false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, _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-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printfn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Введите ещё раз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;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Read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Ошибка, значения не соотвествуют правильным</w:t>
      </w:r>
    </w:p>
    <w:p w14:paraId="0BAC3BDE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| _, _x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-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x</w:t>
      </w:r>
    </w:p>
    <w:p w14:paraId="69815F2E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 xml:space="preserve"> </w:t>
      </w:r>
    </w:p>
    <w:p w14:paraId="232D5602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&lt;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ntryPoin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]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Точка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тарта</w:t>
      </w:r>
    </w:p>
    <w:p w14:paraId="1D494C97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main _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</w:p>
    <w:p w14:paraId="200C09B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mutable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ad();</w:t>
      </w:r>
    </w:p>
    <w:p w14:paraId="08DE32B7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mutable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ad();</w:t>
      </w:r>
    </w:p>
    <w:p w14:paraId="4F4C398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mutable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ead();</w:t>
      </w:r>
    </w:p>
    <w:p w14:paraId="3A488A0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, b, c)</w:t>
      </w:r>
    </w:p>
    <w:p w14:paraId="0BE2E92F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1B1878FB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spellStart"/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sole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Line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|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ignore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Игнорировать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ведённые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значения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~ Pause</w:t>
      </w:r>
    </w:p>
    <w:p w14:paraId="14E604E9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57571C4F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eastAsia="ru-RU"/>
        </w:rPr>
        <w:t>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Возвращение кода выхода</w:t>
      </w:r>
    </w:p>
    <w:p w14:paraId="0719BF59" w14:textId="77777777" w:rsidR="00CD4B79" w:rsidRDefault="00CD4B79" w:rsidP="00FE6424">
      <w:pPr>
        <w:jc w:val="both"/>
        <w:rPr>
          <w:rFonts w:cstheme="minorHAnsi"/>
          <w:b/>
          <w:sz w:val="24"/>
          <w:szCs w:val="24"/>
        </w:rPr>
      </w:pPr>
    </w:p>
    <w:p w14:paraId="46C63C62" w14:textId="1D0E0816" w:rsidR="005D7901" w:rsidRDefault="005D7901" w:rsidP="00FE6424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3. Тест работы</w:t>
      </w:r>
    </w:p>
    <w:p w14:paraId="3E58FC73" w14:textId="5E7CC1B4" w:rsidR="00561CD6" w:rsidRDefault="00561CD6" w:rsidP="00FE642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При первом запуске предлагается ввести через </w:t>
      </w:r>
      <w:r>
        <w:rPr>
          <w:rFonts w:cstheme="minorHAnsi"/>
          <w:sz w:val="24"/>
          <w:szCs w:val="24"/>
          <w:lang w:val="en-US"/>
        </w:rPr>
        <w:t>enter</w:t>
      </w:r>
      <w:r w:rsidRPr="00561CD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значения коэффициентов </w:t>
      </w:r>
      <w:r>
        <w:rPr>
          <w:rFonts w:cstheme="minorHAnsi"/>
          <w:sz w:val="24"/>
          <w:szCs w:val="24"/>
          <w:lang w:val="en-US"/>
        </w:rPr>
        <w:t>A</w:t>
      </w:r>
      <w:r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  <w:lang w:val="en-US"/>
        </w:rPr>
        <w:t>B</w:t>
      </w:r>
      <w:r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  <w:lang w:val="en-US"/>
        </w:rPr>
        <w:t>C</w:t>
      </w:r>
      <w:r>
        <w:rPr>
          <w:rFonts w:cstheme="minorHAnsi"/>
          <w:sz w:val="24"/>
          <w:szCs w:val="24"/>
        </w:rPr>
        <w:t>.</w:t>
      </w:r>
    </w:p>
    <w:p w14:paraId="57E016B9" w14:textId="403FDF74" w:rsidR="00561CD6" w:rsidRDefault="00355A08" w:rsidP="00FE642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Есть три случая решения квадратного уравнения (</w:t>
      </w:r>
      <w:r>
        <w:rPr>
          <w:rFonts w:cstheme="minorHAnsi"/>
          <w:sz w:val="24"/>
          <w:szCs w:val="24"/>
          <w:lang w:val="en-US"/>
        </w:rPr>
        <w:t>D</w:t>
      </w:r>
      <w:r w:rsidRPr="00355A08">
        <w:rPr>
          <w:rFonts w:cstheme="minorHAnsi"/>
          <w:sz w:val="24"/>
          <w:szCs w:val="24"/>
        </w:rPr>
        <w:t>&gt;0</w:t>
      </w:r>
      <w:r>
        <w:rPr>
          <w:rFonts w:cstheme="minorHAnsi"/>
          <w:sz w:val="24"/>
          <w:szCs w:val="24"/>
        </w:rPr>
        <w:t>,</w:t>
      </w:r>
      <w:r w:rsidRPr="00355A0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en-US"/>
        </w:rPr>
        <w:t>D</w:t>
      </w:r>
      <w:r w:rsidRPr="00355A08">
        <w:rPr>
          <w:rFonts w:cstheme="minorHAnsi"/>
          <w:sz w:val="24"/>
          <w:szCs w:val="24"/>
        </w:rPr>
        <w:t>=0</w:t>
      </w:r>
      <w:r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  <w:lang w:val="en-US"/>
        </w:rPr>
        <w:t>D</w:t>
      </w:r>
      <w:r w:rsidRPr="00355A08">
        <w:rPr>
          <w:rFonts w:cstheme="minorHAnsi"/>
          <w:sz w:val="24"/>
          <w:szCs w:val="24"/>
        </w:rPr>
        <w:t>&lt;0</w:t>
      </w:r>
      <w:r>
        <w:rPr>
          <w:rFonts w:cstheme="minorHAnsi"/>
          <w:sz w:val="24"/>
          <w:szCs w:val="24"/>
        </w:rPr>
        <w:t>):</w:t>
      </w:r>
    </w:p>
    <w:p w14:paraId="31979FFF" w14:textId="11F19FCE" w:rsidR="00FE6424" w:rsidRDefault="00355A08" w:rsidP="00FE6424">
      <w:pPr>
        <w:pStyle w:val="a5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Случай 1 (</w:t>
      </w:r>
      <w:proofErr w:type="gramStart"/>
      <w:r>
        <w:rPr>
          <w:rFonts w:cstheme="minorHAnsi"/>
          <w:sz w:val="24"/>
          <w:szCs w:val="24"/>
          <w:lang w:val="en-US"/>
        </w:rPr>
        <w:t>D&lt;</w:t>
      </w:r>
      <w:proofErr w:type="gramEnd"/>
      <w:r>
        <w:rPr>
          <w:rFonts w:cstheme="minorHAnsi"/>
          <w:sz w:val="24"/>
          <w:szCs w:val="24"/>
        </w:rPr>
        <w:t xml:space="preserve">0, </w:t>
      </w:r>
      <w:r>
        <w:rPr>
          <w:rFonts w:cstheme="minorHAnsi"/>
          <w:sz w:val="24"/>
          <w:szCs w:val="24"/>
          <w:lang w:val="en-US"/>
        </w:rPr>
        <w:t xml:space="preserve">0 </w:t>
      </w:r>
      <w:r>
        <w:rPr>
          <w:rFonts w:cstheme="minorHAnsi"/>
          <w:sz w:val="24"/>
          <w:szCs w:val="24"/>
        </w:rPr>
        <w:t>корней)</w:t>
      </w:r>
    </w:p>
    <w:p w14:paraId="2B11FFDA" w14:textId="53F56201" w:rsidR="00355A08" w:rsidRPr="00355A08" w:rsidRDefault="001F3786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="00355A08"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: 2</w:t>
      </w:r>
    </w:p>
    <w:p w14:paraId="6C911620" w14:textId="6A38030E" w:rsidR="00355A08" w:rsidRPr="00355A08" w:rsidRDefault="001F3786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="00355A08"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: 3</w:t>
      </w:r>
    </w:p>
    <w:p w14:paraId="150AB1DA" w14:textId="29B5017B" w:rsidR="00355A08" w:rsidRPr="00355A08" w:rsidRDefault="001F3786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="00355A08"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: 4</w:t>
      </w:r>
    </w:p>
    <w:p w14:paraId="3D5F37D1" w14:textId="680F13F7" w:rsidR="00355A08" w:rsidRPr="001F3786" w:rsidRDefault="001F3786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</w:rPr>
      </w:pP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Коэффициенты: а = 2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b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3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c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4.0.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D</w:t>
      </w:r>
      <w:r w:rsidR="0028105A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 xml:space="preserve"> </w:t>
      </w:r>
      <w:proofErr w:type="gramStart"/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&lt;</w:t>
      </w:r>
      <w:r w:rsidR="0028105A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 xml:space="preserve"> 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0</w:t>
      </w:r>
      <w:proofErr w:type="gramEnd"/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.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Корней нет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.</w:t>
      </w:r>
    </w:p>
    <w:p w14:paraId="60F20EDB" w14:textId="77777777" w:rsidR="00355A08" w:rsidRPr="001F3786" w:rsidRDefault="00355A08" w:rsidP="00355A08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</w:p>
    <w:p w14:paraId="11F41319" w14:textId="27265F53" w:rsidR="00355A08" w:rsidRPr="001F3786" w:rsidRDefault="00355A08" w:rsidP="00FE6424">
      <w:pPr>
        <w:pStyle w:val="a5"/>
        <w:numPr>
          <w:ilvl w:val="0"/>
          <w:numId w:val="3"/>
        </w:numPr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</w:rPr>
        <w:t>Случай</w:t>
      </w:r>
      <w:r w:rsidRPr="001F3786">
        <w:rPr>
          <w:rFonts w:cstheme="minorHAnsi"/>
          <w:sz w:val="24"/>
          <w:szCs w:val="24"/>
          <w:lang w:val="en-US"/>
        </w:rPr>
        <w:t xml:space="preserve"> 2 (</w:t>
      </w:r>
      <w:r>
        <w:rPr>
          <w:rFonts w:cstheme="minorHAnsi"/>
          <w:sz w:val="24"/>
          <w:szCs w:val="24"/>
          <w:lang w:val="en-US"/>
        </w:rPr>
        <w:t>D=0</w:t>
      </w:r>
      <w:r w:rsidRPr="001F3786">
        <w:rPr>
          <w:rFonts w:cstheme="minorHAnsi"/>
          <w:sz w:val="24"/>
          <w:szCs w:val="24"/>
          <w:lang w:val="en-US"/>
        </w:rPr>
        <w:t xml:space="preserve">, 1 </w:t>
      </w:r>
      <w:r>
        <w:rPr>
          <w:rFonts w:cstheme="minorHAnsi"/>
          <w:sz w:val="24"/>
          <w:szCs w:val="24"/>
        </w:rPr>
        <w:t>корень</w:t>
      </w:r>
      <w:r w:rsidRPr="001F3786">
        <w:rPr>
          <w:rFonts w:cstheme="minorHAnsi"/>
          <w:sz w:val="24"/>
          <w:szCs w:val="24"/>
          <w:lang w:val="en-US"/>
        </w:rPr>
        <w:t>)</w:t>
      </w:r>
    </w:p>
    <w:p w14:paraId="6FF4AC76" w14:textId="77777777" w:rsidR="001F3786" w:rsidRPr="00355A08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: 2</w:t>
      </w:r>
    </w:p>
    <w:p w14:paraId="18891BB6" w14:textId="2BB0E028" w:rsidR="001F3786" w:rsidRPr="001F3786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: 4</w:t>
      </w:r>
    </w:p>
    <w:p w14:paraId="5EF8DDDF" w14:textId="3DBF8327" w:rsidR="001F3786" w:rsidRPr="001F3786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: 2</w:t>
      </w:r>
    </w:p>
    <w:p w14:paraId="0C649C2A" w14:textId="15B705A2" w:rsidR="001F3786" w:rsidRPr="001F3786" w:rsidRDefault="001F3786" w:rsidP="001F3786">
      <w:pPr>
        <w:pStyle w:val="a5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</w:rPr>
      </w:pP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Коэффициенты: а = 2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b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4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c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2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.0.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D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0.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Один корень: -1 </w:t>
      </w:r>
    </w:p>
    <w:p w14:paraId="42A713A3" w14:textId="77777777" w:rsidR="00355A08" w:rsidRPr="001F3786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</w:p>
    <w:p w14:paraId="7B8DB598" w14:textId="4CFD7518" w:rsidR="00355A08" w:rsidRPr="001F3786" w:rsidRDefault="00355A08" w:rsidP="00FE6424">
      <w:pPr>
        <w:pStyle w:val="a5"/>
        <w:numPr>
          <w:ilvl w:val="0"/>
          <w:numId w:val="3"/>
        </w:numPr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</w:rPr>
        <w:t>Случай</w:t>
      </w:r>
      <w:r w:rsidRPr="001F3786">
        <w:rPr>
          <w:rFonts w:cstheme="minorHAnsi"/>
          <w:sz w:val="24"/>
          <w:szCs w:val="24"/>
          <w:lang w:val="en-US"/>
        </w:rPr>
        <w:t xml:space="preserve"> 3 (</w:t>
      </w:r>
      <w:r>
        <w:rPr>
          <w:rFonts w:cstheme="minorHAnsi"/>
          <w:sz w:val="24"/>
          <w:szCs w:val="24"/>
          <w:lang w:val="en-US"/>
        </w:rPr>
        <w:t>D&gt;0</w:t>
      </w:r>
      <w:r w:rsidRPr="001F3786">
        <w:rPr>
          <w:rFonts w:cstheme="minorHAnsi"/>
          <w:sz w:val="24"/>
          <w:szCs w:val="24"/>
          <w:lang w:val="en-US"/>
        </w:rPr>
        <w:t xml:space="preserve">, 2 </w:t>
      </w:r>
      <w:r>
        <w:rPr>
          <w:rFonts w:cstheme="minorHAnsi"/>
          <w:sz w:val="24"/>
          <w:szCs w:val="24"/>
        </w:rPr>
        <w:t>корня</w:t>
      </w:r>
      <w:r w:rsidRPr="001F3786">
        <w:rPr>
          <w:rFonts w:cstheme="minorHAnsi"/>
          <w:sz w:val="24"/>
          <w:szCs w:val="24"/>
          <w:lang w:val="en-US"/>
        </w:rPr>
        <w:t>)</w:t>
      </w:r>
    </w:p>
    <w:p w14:paraId="31609413" w14:textId="77777777" w:rsidR="001F3786" w:rsidRPr="00355A08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: 2</w:t>
      </w:r>
    </w:p>
    <w:p w14:paraId="611D61AF" w14:textId="1888B2EE" w:rsidR="001F3786" w:rsidRPr="001F3786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="000746F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: -16</w:t>
      </w:r>
    </w:p>
    <w:p w14:paraId="3F396D09" w14:textId="27AFE3F4" w:rsidR="001F3786" w:rsidRPr="001F3786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="000746F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: 4</w:t>
      </w:r>
    </w:p>
    <w:p w14:paraId="4B7E6545" w14:textId="6F78FDB3" w:rsidR="00A76EC3" w:rsidRPr="001F3786" w:rsidRDefault="001F3786" w:rsidP="00FE1021">
      <w:pPr>
        <w:pStyle w:val="a5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</w:rPr>
      </w:pP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Коэффициенты: а = 2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b</w:t>
      </w:r>
      <w:r w:rsidR="0028105A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-16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c</w:t>
      </w:r>
      <w:r w:rsidR="0028105A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4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.0. </w:t>
      </w:r>
      <w:proofErr w:type="gramStart"/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D</w:t>
      </w:r>
      <w:r w:rsidR="0028105A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&gt;</w:t>
      </w:r>
      <w:proofErr w:type="gramEnd"/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0.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 w:rsidR="0028105A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Два корня: 7,7416573 и 0,2584234</w:t>
      </w:r>
      <w:bookmarkStart w:id="2" w:name="_GoBack"/>
      <w:bookmarkEnd w:id="2"/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</w:p>
    <w:sectPr w:rsidR="00A76EC3" w:rsidRPr="001F378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6F0"/>
    <w:rsid w:val="000746F6"/>
    <w:rsid w:val="001F3786"/>
    <w:rsid w:val="00216DDB"/>
    <w:rsid w:val="0028105A"/>
    <w:rsid w:val="00355A08"/>
    <w:rsid w:val="00392508"/>
    <w:rsid w:val="00561CD6"/>
    <w:rsid w:val="005D7901"/>
    <w:rsid w:val="006F6E10"/>
    <w:rsid w:val="00A76EC3"/>
    <w:rsid w:val="00AA2190"/>
    <w:rsid w:val="00CD4B79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19</cp:revision>
  <dcterms:created xsi:type="dcterms:W3CDTF">2017-11-29T13:06:00Z</dcterms:created>
  <dcterms:modified xsi:type="dcterms:W3CDTF">2017-12-19T21:32:00Z</dcterms:modified>
</cp:coreProperties>
</file>